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829A0" w14:textId="77777777" w:rsidR="00984303" w:rsidRPr="00984303" w:rsidRDefault="00984303" w:rsidP="00984303">
      <w:pPr>
        <w:keepNext/>
        <w:keepLines/>
        <w:spacing w:before="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84303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JavaScript </w:t>
      </w:r>
      <w:r w:rsidRPr="00984303">
        <w:rPr>
          <w:rFonts w:eastAsiaTheme="majorEastAsia" w:cstheme="majorBidi"/>
          <w:b/>
          <w:color w:val="642D08"/>
          <w:sz w:val="40"/>
          <w:szCs w:val="32"/>
        </w:rPr>
        <w:t>Basic Web: Phonebook</w:t>
      </w:r>
    </w:p>
    <w:p w14:paraId="67D1D895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roblem</w:t>
      </w:r>
    </w:p>
    <w:p w14:paraId="786EB6D3" w14:textId="77777777" w:rsidR="00984303" w:rsidRPr="00984303" w:rsidRDefault="00984303" w:rsidP="00984303">
      <w:pPr>
        <w:rPr>
          <w:lang w:val="bg-BG"/>
        </w:rPr>
      </w:pPr>
      <w:r w:rsidRPr="00984303">
        <w:t xml:space="preserve">You have been tasked to create a simple </w:t>
      </w:r>
      <w:r w:rsidRPr="00984303">
        <w:rPr>
          <w:b/>
        </w:rPr>
        <w:t>Phonebook</w:t>
      </w:r>
      <w:r w:rsidRPr="00984303">
        <w:t xml:space="preserve"> application. The application should hold </w:t>
      </w:r>
      <w:r w:rsidRPr="00984303">
        <w:rPr>
          <w:b/>
        </w:rPr>
        <w:t>contacts</w:t>
      </w:r>
      <w:r w:rsidRPr="00984303">
        <w:t xml:space="preserve">, which are the main app </w:t>
      </w:r>
      <w:r w:rsidRPr="00984303">
        <w:rPr>
          <w:b/>
        </w:rPr>
        <w:t>entity</w:t>
      </w:r>
      <w:r w:rsidRPr="00984303">
        <w:t>.</w:t>
      </w:r>
    </w:p>
    <w:p w14:paraId="4A68AFAB" w14:textId="77777777" w:rsidR="00984303" w:rsidRPr="00984303" w:rsidRDefault="00984303" w:rsidP="00984303">
      <w:pPr>
        <w:rPr>
          <w:lang w:val="bg-BG"/>
        </w:rPr>
      </w:pPr>
      <w:r w:rsidRPr="00984303">
        <w:t>The functionality of the application should support:</w:t>
      </w:r>
    </w:p>
    <w:p w14:paraId="2D280611" w14:textId="77777777" w:rsidR="00984303" w:rsidRPr="00984303" w:rsidRDefault="00984303" w:rsidP="00984303">
      <w:pPr>
        <w:numPr>
          <w:ilvl w:val="0"/>
          <w:numId w:val="42"/>
        </w:numPr>
        <w:contextualSpacing/>
        <w:rPr>
          <w:b/>
          <w:lang w:val="bg-BG"/>
        </w:rPr>
      </w:pPr>
      <w:r w:rsidRPr="00984303">
        <w:rPr>
          <w:b/>
        </w:rPr>
        <w:t>Listing contacts</w:t>
      </w:r>
    </w:p>
    <w:p w14:paraId="737D96EF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4821D372" wp14:editId="54B9A3BD">
            <wp:extent cx="3964222" cy="2960914"/>
            <wp:effectExtent l="19050" t="19050" r="1778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047" cy="29712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4144A15" w14:textId="77777777" w:rsidR="00984303" w:rsidRPr="00984303" w:rsidRDefault="00984303" w:rsidP="00984303">
      <w:pPr>
        <w:numPr>
          <w:ilvl w:val="0"/>
          <w:numId w:val="42"/>
        </w:numPr>
        <w:contextualSpacing/>
        <w:rPr>
          <w:b/>
          <w:lang w:val="bg-BG"/>
        </w:rPr>
      </w:pPr>
      <w:r w:rsidRPr="00984303">
        <w:rPr>
          <w:b/>
        </w:rPr>
        <w:t>Add Contact</w:t>
      </w:r>
    </w:p>
    <w:p w14:paraId="096AD9D4" w14:textId="77777777" w:rsidR="00984303" w:rsidRPr="00984303" w:rsidRDefault="00984303" w:rsidP="00984303">
      <w:pPr>
        <w:rPr>
          <w:b/>
          <w:lang w:val="bg-BG"/>
        </w:rPr>
      </w:pPr>
      <w:r w:rsidRPr="00984303">
        <w:rPr>
          <w:b/>
          <w:noProof/>
          <w:lang w:val="bg-BG" w:eastAsia="bg-BG"/>
        </w:rPr>
        <w:drawing>
          <wp:inline distT="0" distB="0" distL="0" distR="0" wp14:anchorId="70CB7601" wp14:editId="487AF73A">
            <wp:extent cx="3946072" cy="2948871"/>
            <wp:effectExtent l="19050" t="19050" r="16510" b="2349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3146" cy="296163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3335774" w14:textId="77777777" w:rsidR="00984303" w:rsidRPr="00984303" w:rsidRDefault="00984303" w:rsidP="00984303">
      <w:pPr>
        <w:rPr>
          <w:b/>
          <w:lang w:val="bg-BG"/>
        </w:rPr>
      </w:pPr>
      <w:r w:rsidRPr="00984303">
        <w:rPr>
          <w:b/>
          <w:noProof/>
          <w:lang w:val="bg-BG" w:eastAsia="bg-BG"/>
        </w:rPr>
        <w:lastRenderedPageBreak/>
        <w:drawing>
          <wp:inline distT="0" distB="0" distL="0" distR="0" wp14:anchorId="306B5772" wp14:editId="21066F0E">
            <wp:extent cx="3935186" cy="3096861"/>
            <wp:effectExtent l="19050" t="19050" r="2730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262" cy="311659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3AEFB3F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AE96E43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noProof/>
          <w:color w:val="8F400B"/>
          <w:sz w:val="32"/>
          <w:szCs w:val="32"/>
        </w:rPr>
        <w:t>Requirements</w:t>
      </w:r>
    </w:p>
    <w:p w14:paraId="5837DA07" w14:textId="77777777" w:rsidR="00984303" w:rsidRPr="00984303" w:rsidRDefault="00984303" w:rsidP="00984303">
      <w:pPr>
        <w:numPr>
          <w:ilvl w:val="0"/>
          <w:numId w:val="40"/>
        </w:numPr>
        <w:contextualSpacing/>
        <w:rPr>
          <w:b/>
          <w:noProof/>
          <w:lang w:val="bg-BG"/>
        </w:rPr>
      </w:pPr>
      <w:r w:rsidRPr="00984303">
        <w:rPr>
          <w:b/>
          <w:noProof/>
        </w:rPr>
        <w:t xml:space="preserve">Express </w:t>
      </w:r>
      <w:r w:rsidRPr="00984303">
        <w:rPr>
          <w:noProof/>
        </w:rPr>
        <w:t>framework</w:t>
      </w:r>
    </w:p>
    <w:p w14:paraId="71B428A4" w14:textId="77777777" w:rsidR="00984303" w:rsidRPr="00984303" w:rsidRDefault="00984303" w:rsidP="00984303">
      <w:pPr>
        <w:numPr>
          <w:ilvl w:val="0"/>
          <w:numId w:val="40"/>
        </w:numPr>
        <w:contextualSpacing/>
        <w:rPr>
          <w:b/>
          <w:noProof/>
          <w:lang w:val="bg-BG"/>
        </w:rPr>
      </w:pPr>
      <w:r w:rsidRPr="00984303">
        <w:rPr>
          <w:b/>
          <w:noProof/>
        </w:rPr>
        <w:t xml:space="preserve">Handlebars </w:t>
      </w:r>
      <w:r w:rsidRPr="00984303">
        <w:rPr>
          <w:noProof/>
        </w:rPr>
        <w:t>view engine</w:t>
      </w:r>
    </w:p>
    <w:p w14:paraId="2787FD36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Data Model</w:t>
      </w:r>
    </w:p>
    <w:p w14:paraId="2709CE2B" w14:textId="77777777" w:rsidR="00984303" w:rsidRPr="00984303" w:rsidRDefault="00984303" w:rsidP="00984303">
      <w:pPr>
        <w:rPr>
          <w:lang w:val="bg-BG"/>
        </w:rPr>
      </w:pPr>
      <w:r w:rsidRPr="00984303">
        <w:t xml:space="preserve">The </w:t>
      </w:r>
      <w:r w:rsidRPr="00984303">
        <w:rPr>
          <w:rFonts w:ascii="Consolas" w:hAnsi="Consolas"/>
          <w:b/>
          <w:noProof/>
        </w:rPr>
        <w:t>Contact</w:t>
      </w:r>
      <w:r w:rsidRPr="00984303">
        <w:rPr>
          <w:noProof/>
        </w:rPr>
        <w:t xml:space="preserve"> </w:t>
      </w:r>
      <w:r w:rsidRPr="00984303">
        <w:t xml:space="preserve">holds </w:t>
      </w:r>
      <w:r w:rsidRPr="00984303">
        <w:rPr>
          <w:b/>
        </w:rPr>
        <w:t>2 properties</w:t>
      </w:r>
      <w:r w:rsidRPr="00984303">
        <w:t>:</w:t>
      </w:r>
    </w:p>
    <w:p w14:paraId="3E372163" w14:textId="77777777" w:rsidR="00984303" w:rsidRPr="00984303" w:rsidRDefault="00984303" w:rsidP="00984303">
      <w:pPr>
        <w:numPr>
          <w:ilvl w:val="0"/>
          <w:numId w:val="41"/>
        </w:numPr>
        <w:contextualSpacing/>
        <w:rPr>
          <w:lang w:val="bg-BG"/>
        </w:rPr>
      </w:pPr>
      <w:r w:rsidRPr="00984303">
        <w:rPr>
          <w:rFonts w:ascii="Consolas" w:hAnsi="Consolas"/>
          <w:b/>
          <w:noProof/>
        </w:rPr>
        <w:t>name – non-empty text</w:t>
      </w:r>
    </w:p>
    <w:p w14:paraId="64089DAB" w14:textId="77777777" w:rsidR="00984303" w:rsidRPr="00984303" w:rsidRDefault="00984303" w:rsidP="00984303">
      <w:pPr>
        <w:numPr>
          <w:ilvl w:val="0"/>
          <w:numId w:val="41"/>
        </w:numPr>
        <w:contextualSpacing/>
        <w:rPr>
          <w:lang w:val="bg-BG"/>
        </w:rPr>
      </w:pPr>
      <w:r w:rsidRPr="00984303">
        <w:rPr>
          <w:rFonts w:ascii="Consolas" w:hAnsi="Consolas"/>
          <w:b/>
          <w:noProof/>
        </w:rPr>
        <w:t>number – non-empty text</w:t>
      </w:r>
    </w:p>
    <w:p w14:paraId="399586A2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Project Skeletons</w:t>
      </w:r>
    </w:p>
    <w:p w14:paraId="385AC2B4" w14:textId="7AB03940" w:rsidR="00984303" w:rsidRPr="00984303" w:rsidRDefault="00984303" w:rsidP="00984303">
      <w:pPr>
        <w:rPr>
          <w:lang w:val="bg-BG"/>
        </w:rPr>
      </w:pPr>
      <w:r w:rsidRPr="00984303">
        <w:t xml:space="preserve">You will be given the application </w:t>
      </w:r>
      <w:r w:rsidRPr="00984303">
        <w:rPr>
          <w:rFonts w:ascii="Consolas" w:hAnsi="Consolas"/>
          <w:b/>
          <w:noProof/>
        </w:rPr>
        <w:t>skeletons</w:t>
      </w:r>
      <w:r w:rsidRPr="00984303">
        <w:t xml:space="preserve">, which hold about </w:t>
      </w:r>
      <w:r w:rsidRPr="00984303">
        <w:rPr>
          <w:b/>
        </w:rPr>
        <w:t>90%</w:t>
      </w:r>
      <w:r w:rsidRPr="00984303">
        <w:t xml:space="preserve"> of the logic. You’ll be given some </w:t>
      </w:r>
      <w:r w:rsidRPr="00984303">
        <w:rPr>
          <w:b/>
        </w:rPr>
        <w:t>files</w:t>
      </w:r>
      <w:r w:rsidRPr="00984303">
        <w:t>. The files will have</w:t>
      </w:r>
      <w:r w:rsidRPr="00984303">
        <w:rPr>
          <w:b/>
        </w:rPr>
        <w:t xml:space="preserve"> partially implemented logic</w:t>
      </w:r>
      <w:r w:rsidRPr="00984303">
        <w:t xml:space="preserve">, so you'll need to write some code for the application to </w:t>
      </w:r>
      <w:r w:rsidRPr="00984303">
        <w:rPr>
          <w:b/>
        </w:rPr>
        <w:t>function properly</w:t>
      </w:r>
      <w:r w:rsidRPr="00984303">
        <w:t>.</w:t>
      </w:r>
    </w:p>
    <w:p w14:paraId="0CEC42AB" w14:textId="77777777" w:rsidR="00984303" w:rsidRPr="00984303" w:rsidRDefault="00984303" w:rsidP="00984303">
      <w:pPr>
        <w:rPr>
          <w:lang w:val="bg-BG"/>
        </w:rPr>
      </w:pPr>
      <w:r w:rsidRPr="00984303">
        <w:t>The application's views will be given to you fully implemented. You only need to include them in your business logic.</w:t>
      </w:r>
    </w:p>
    <w:p w14:paraId="5EC65457" w14:textId="77777777" w:rsidR="00984303" w:rsidRPr="00984303" w:rsidRDefault="00984303" w:rsidP="00984303">
      <w:pPr>
        <w:rPr>
          <w:lang w:val="bg-BG"/>
        </w:rPr>
      </w:pPr>
      <w:r w:rsidRPr="00984303">
        <w:t xml:space="preserve">Everything that has been given to you inside the skeleton is </w:t>
      </w:r>
      <w:r w:rsidRPr="00984303">
        <w:rPr>
          <w:b/>
        </w:rPr>
        <w:t xml:space="preserve">correctly implemented </w:t>
      </w:r>
      <w:r w:rsidRPr="00984303">
        <w:t xml:space="preserve">and if you write your code </w:t>
      </w:r>
      <w:r w:rsidRPr="00984303">
        <w:rPr>
          <w:b/>
        </w:rPr>
        <w:t>correctly</w:t>
      </w:r>
      <w:r w:rsidRPr="00984303">
        <w:t>, the application should work just fine. You are free to change anything in the Skeleton on your account.</w:t>
      </w:r>
    </w:p>
    <w:p w14:paraId="799E6C9D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reparation</w:t>
      </w:r>
    </w:p>
    <w:p w14:paraId="4DB9A929" w14:textId="77777777" w:rsidR="00984303" w:rsidRPr="00984303" w:rsidRDefault="00984303" w:rsidP="00984303">
      <w:pPr>
        <w:rPr>
          <w:lang w:val="bg-BG"/>
        </w:rPr>
      </w:pPr>
      <w:r w:rsidRPr="00984303">
        <w:t xml:space="preserve">Run </w:t>
      </w:r>
      <w:r w:rsidRPr="00984303">
        <w:rPr>
          <w:rFonts w:ascii="Consolas" w:hAnsi="Consolas"/>
          <w:b/>
          <w:noProof/>
        </w:rPr>
        <w:t>"npm install"</w:t>
      </w:r>
      <w:r w:rsidRPr="00984303">
        <w:rPr>
          <w:noProof/>
        </w:rPr>
        <w:t xml:space="preserve"> </w:t>
      </w:r>
      <w:r w:rsidRPr="00984303">
        <w:t xml:space="preserve">in the terminal in the folder of the project to install all of the dependencies you will need. </w:t>
      </w:r>
      <w:r w:rsidRPr="00984303">
        <w:rPr>
          <w:noProof/>
        </w:rPr>
        <w:t>(</w:t>
      </w:r>
      <w:r w:rsidRPr="00984303">
        <w:t>express and handlebars</w:t>
      </w:r>
      <w:r w:rsidRPr="00984303">
        <w:rPr>
          <w:noProof/>
        </w:rPr>
        <w:t>)</w:t>
      </w:r>
    </w:p>
    <w:p w14:paraId="669B79E9" w14:textId="77777777" w:rsidR="00984303" w:rsidRPr="00984303" w:rsidRDefault="00984303" w:rsidP="00984303">
      <w:pPr>
        <w:rPr>
          <w:lang w:val="bg-BG"/>
        </w:rPr>
      </w:pPr>
    </w:p>
    <w:p w14:paraId="75A0CEAF" w14:textId="77777777" w:rsidR="00984303" w:rsidRPr="00984303" w:rsidRDefault="00984303" w:rsidP="00984303">
      <w:pPr>
        <w:rPr>
          <w:lang w:val="bg-BG"/>
        </w:rPr>
      </w:pPr>
    </w:p>
    <w:p w14:paraId="3526171F" w14:textId="77777777" w:rsidR="00984303" w:rsidRPr="00984303" w:rsidRDefault="00984303" w:rsidP="00984303">
      <w:pPr>
        <w:rPr>
          <w:lang w:val="bg-BG"/>
        </w:rPr>
      </w:pPr>
    </w:p>
    <w:p w14:paraId="1151CA5E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Cs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Database</w:t>
      </w:r>
    </w:p>
    <w:p w14:paraId="09CD4447" w14:textId="77777777" w:rsidR="00984303" w:rsidRPr="00984303" w:rsidRDefault="00984303" w:rsidP="00984303">
      <w:pPr>
        <w:rPr>
          <w:lang w:val="bg-BG"/>
        </w:rPr>
      </w:pPr>
      <w:r w:rsidRPr="00984303">
        <w:t xml:space="preserve">It's time to create our database. Open the </w:t>
      </w:r>
      <w:r w:rsidRPr="00984303">
        <w:rPr>
          <w:rFonts w:ascii="Consolas" w:hAnsi="Consolas"/>
          <w:b/>
          <w:noProof/>
        </w:rPr>
        <w:t>"phonebook.js"</w:t>
      </w:r>
      <w:r w:rsidRPr="00984303">
        <w:rPr>
          <w:noProof/>
        </w:rPr>
        <w:t xml:space="preserve"> </w:t>
      </w:r>
      <w:r w:rsidRPr="00984303">
        <w:t>file and add the following functionality:</w:t>
      </w:r>
    </w:p>
    <w:p w14:paraId="22C12040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lastRenderedPageBreak/>
        <w:drawing>
          <wp:inline distT="0" distB="0" distL="0" distR="0" wp14:anchorId="0EDF403C" wp14:editId="25AFF09A">
            <wp:extent cx="2930233" cy="2585229"/>
            <wp:effectExtent l="19050" t="19050" r="22860" b="24765"/>
            <wp:docPr id="4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9576" cy="258465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5FF0386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</w:t>
      </w:r>
      <w:r w:rsidRPr="00984303">
        <w:rPr>
          <w:b/>
        </w:rPr>
        <w:t>create a phonebook array</w:t>
      </w:r>
      <w:r w:rsidRPr="00984303">
        <w:t xml:space="preserve">, which will store all the contacts </w:t>
      </w:r>
      <w:r w:rsidRPr="00984303">
        <w:rPr>
          <w:noProof/>
        </w:rPr>
        <w:t>(</w:t>
      </w:r>
      <w:r w:rsidRPr="00984303">
        <w:rPr>
          <w:b/>
        </w:rPr>
        <w:t>memory storage</w:t>
      </w:r>
      <w:r w:rsidRPr="00984303">
        <w:t xml:space="preserve">). The array </w:t>
      </w:r>
      <w:r w:rsidRPr="00984303">
        <w:rPr>
          <w:b/>
        </w:rPr>
        <w:t>will be empty</w:t>
      </w:r>
      <w:r w:rsidRPr="00984303">
        <w:t xml:space="preserve"> each time we </w:t>
      </w:r>
      <w:r w:rsidRPr="00984303">
        <w:rPr>
          <w:b/>
        </w:rPr>
        <w:t>restart the server</w:t>
      </w:r>
    </w:p>
    <w:p w14:paraId="03372870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add the function that will </w:t>
      </w:r>
      <w:r w:rsidRPr="00984303">
        <w:rPr>
          <w:b/>
        </w:rPr>
        <w:t>return the whole phonebook</w:t>
      </w:r>
    </w:p>
    <w:p w14:paraId="761714B8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add the function that will </w:t>
      </w:r>
      <w:r w:rsidRPr="00984303">
        <w:rPr>
          <w:b/>
        </w:rPr>
        <w:t>add a new contact</w:t>
      </w:r>
    </w:p>
    <w:p w14:paraId="6E82D459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b/>
          <w:lang w:val="bg-BG"/>
        </w:rPr>
      </w:pPr>
      <w:r w:rsidRPr="00984303">
        <w:t xml:space="preserve">Finally, we </w:t>
      </w:r>
      <w:r w:rsidRPr="00984303">
        <w:rPr>
          <w:b/>
        </w:rPr>
        <w:t>export those functions</w:t>
      </w:r>
      <w:r w:rsidRPr="00984303">
        <w:t xml:space="preserve">, so we can </w:t>
      </w:r>
      <w:r w:rsidRPr="00984303">
        <w:rPr>
          <w:b/>
        </w:rPr>
        <w:t>use them outside this file</w:t>
      </w:r>
    </w:p>
    <w:p w14:paraId="2C1954B1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Model</w:t>
      </w:r>
    </w:p>
    <w:p w14:paraId="62D2D59A" w14:textId="678DFD7E" w:rsidR="00984303" w:rsidRPr="00984303" w:rsidRDefault="00984303" w:rsidP="00984303">
      <w:pPr>
        <w:rPr>
          <w:lang w:val="bg-BG"/>
        </w:rPr>
      </w:pPr>
      <w:r w:rsidRPr="00984303">
        <w:t xml:space="preserve">We should create our </w:t>
      </w:r>
      <w:r w:rsidRPr="00984303">
        <w:rPr>
          <w:b/>
        </w:rPr>
        <w:t>contact model</w:t>
      </w:r>
      <w:r w:rsidRPr="00984303">
        <w:t xml:space="preserve"> which has a </w:t>
      </w:r>
      <w:r w:rsidRPr="00984303">
        <w:rPr>
          <w:b/>
        </w:rPr>
        <w:t>name</w:t>
      </w:r>
      <w:r w:rsidRPr="00984303">
        <w:t xml:space="preserve"> and </w:t>
      </w:r>
      <w:r w:rsidRPr="00984303">
        <w:rPr>
          <w:b/>
        </w:rPr>
        <w:t>number</w:t>
      </w:r>
      <w:r w:rsidRPr="00984303">
        <w:t xml:space="preserve"> as properties. Inside </w:t>
      </w:r>
      <w:r w:rsidRPr="00984303">
        <w:rPr>
          <w:b/>
        </w:rPr>
        <w:t>Contact.js</w:t>
      </w:r>
      <w:r w:rsidRPr="00984303">
        <w:t xml:space="preserve"> create</w:t>
      </w:r>
      <w:r w:rsidR="00B8116D">
        <w:t>s</w:t>
      </w:r>
      <w:r w:rsidRPr="00984303">
        <w:t xml:space="preserve"> a </w:t>
      </w:r>
      <w:r w:rsidRPr="00984303">
        <w:rPr>
          <w:b/>
        </w:rPr>
        <w:t>class</w:t>
      </w:r>
      <w:r w:rsidRPr="00984303">
        <w:t xml:space="preserve"> </w:t>
      </w:r>
      <w:r w:rsidR="00B8116D">
        <w:t>that</w:t>
      </w:r>
      <w:r w:rsidRPr="00984303">
        <w:t xml:space="preserve"> has a constructor and accepts and sets both properties. After that export it:</w:t>
      </w:r>
    </w:p>
    <w:p w14:paraId="4D5963D7" w14:textId="77777777" w:rsidR="00984303" w:rsidRPr="00984303" w:rsidRDefault="00984303" w:rsidP="00984303">
      <w:pPr>
        <w:rPr>
          <w:lang w:val="bg-BG"/>
          <w14:shadow w14:blurRad="50800" w14:dist="50800" w14:dir="54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984303">
        <w:rPr>
          <w:noProof/>
          <w:lang w:val="bg-BG" w:eastAsia="bg-BG"/>
        </w:rPr>
        <w:drawing>
          <wp:inline distT="0" distB="0" distL="0" distR="0" wp14:anchorId="69ADFD43" wp14:editId="52D9F1D1">
            <wp:extent cx="2929890" cy="1873535"/>
            <wp:effectExtent l="19050" t="19050" r="22860" b="1270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0842" cy="188053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9580259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View</w:t>
      </w:r>
    </w:p>
    <w:p w14:paraId="405F08F8" w14:textId="77777777" w:rsidR="00984303" w:rsidRPr="00984303" w:rsidRDefault="00984303" w:rsidP="00984303">
      <w:pPr>
        <w:rPr>
          <w:lang w:val="bg-BG"/>
        </w:rPr>
      </w:pPr>
      <w:r w:rsidRPr="00984303">
        <w:t xml:space="preserve">Go to the </w:t>
      </w:r>
      <w:r w:rsidRPr="00984303">
        <w:rPr>
          <w:rFonts w:ascii="Consolas" w:hAnsi="Consolas"/>
          <w:b/>
          <w:noProof/>
        </w:rPr>
        <w:t>index.hbs</w:t>
      </w:r>
      <w:r w:rsidRPr="00984303">
        <w:rPr>
          <w:noProof/>
        </w:rPr>
        <w:t xml:space="preserve"> </w:t>
      </w:r>
      <w:r w:rsidRPr="00984303">
        <w:t>file and find the following code:</w:t>
      </w:r>
    </w:p>
    <w:p w14:paraId="18E7D6A8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0E1ED025" wp14:editId="4F23E086">
            <wp:extent cx="3401049" cy="1525657"/>
            <wp:effectExtent l="19050" t="19050" r="9525" b="17780"/>
            <wp:docPr id="52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9393" cy="15294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122A63A" w14:textId="22F023D4" w:rsidR="00984303" w:rsidRPr="00984303" w:rsidRDefault="00984303" w:rsidP="00984303">
      <w:pPr>
        <w:rPr>
          <w:lang w:val="bg-BG"/>
        </w:rPr>
      </w:pPr>
      <w:r w:rsidRPr="00984303">
        <w:t xml:space="preserve">What this does is, it should </w:t>
      </w:r>
      <w:r w:rsidRPr="00984303">
        <w:rPr>
          <w:b/>
        </w:rPr>
        <w:t>receive variable</w:t>
      </w:r>
      <w:r w:rsidR="00B8116D">
        <w:rPr>
          <w:b/>
        </w:rPr>
        <w:t>s</w:t>
      </w:r>
      <w:r w:rsidRPr="00984303">
        <w:rPr>
          <w:b/>
        </w:rPr>
        <w:t xml:space="preserve"> called contacts</w:t>
      </w:r>
      <w:r w:rsidRPr="00984303">
        <w:t xml:space="preserve">, it </w:t>
      </w:r>
      <w:r w:rsidRPr="00984303">
        <w:rPr>
          <w:b/>
        </w:rPr>
        <w:t>iterates through</w:t>
      </w:r>
      <w:r w:rsidRPr="00984303">
        <w:t xml:space="preserve"> them</w:t>
      </w:r>
      <w:r w:rsidR="00B8116D">
        <w:t>,</w:t>
      </w:r>
      <w:r w:rsidRPr="00984303">
        <w:t xml:space="preserve"> and for each</w:t>
      </w:r>
      <w:r w:rsidR="00B8116D">
        <w:t>,</w:t>
      </w:r>
      <w:r w:rsidRPr="00984303">
        <w:t xml:space="preserve"> it adds a row in the table with this </w:t>
      </w:r>
      <w:r w:rsidRPr="00984303">
        <w:rPr>
          <w:b/>
        </w:rPr>
        <w:t>person's name and number</w:t>
      </w:r>
      <w:r w:rsidRPr="00984303">
        <w:t xml:space="preserve">. </w:t>
      </w:r>
    </w:p>
    <w:p w14:paraId="794FC593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Routing</w:t>
      </w:r>
    </w:p>
    <w:p w14:paraId="045B95B0" w14:textId="77777777" w:rsidR="00984303" w:rsidRPr="00984303" w:rsidRDefault="00984303" w:rsidP="00984303">
      <w:pPr>
        <w:rPr>
          <w:noProof/>
          <w:lang w:val="bg-BG" w:eastAsia="bg-BG"/>
        </w:rPr>
      </w:pPr>
      <w:r w:rsidRPr="00984303">
        <w:t xml:space="preserve">The routes in our application are defined inside </w:t>
      </w:r>
      <w:r w:rsidRPr="00984303">
        <w:rPr>
          <w:b/>
        </w:rPr>
        <w:t>routing.js</w:t>
      </w:r>
      <w:r w:rsidRPr="00984303">
        <w:t xml:space="preserve">. There are a total of </w:t>
      </w:r>
      <w:r w:rsidRPr="00984303">
        <w:rPr>
          <w:b/>
        </w:rPr>
        <w:t>two</w:t>
      </w:r>
      <w:r w:rsidRPr="00984303">
        <w:t xml:space="preserve"> routes inside </w:t>
      </w:r>
      <w:r w:rsidRPr="00984303">
        <w:rPr>
          <w:b/>
        </w:rPr>
        <w:t xml:space="preserve">'/' </w:t>
      </w:r>
      <w:r w:rsidRPr="00984303">
        <w:t xml:space="preserve">which is called when we load the application </w:t>
      </w:r>
      <w:r w:rsidRPr="00984303">
        <w:rPr>
          <w:noProof/>
        </w:rPr>
        <w:t xml:space="preserve">(HTTP GET) </w:t>
      </w:r>
      <w:r w:rsidRPr="00984303">
        <w:t xml:space="preserve">and </w:t>
      </w:r>
      <w:r w:rsidRPr="00984303">
        <w:rPr>
          <w:b/>
        </w:rPr>
        <w:t xml:space="preserve">'/add' </w:t>
      </w:r>
      <w:r w:rsidRPr="00984303">
        <w:t xml:space="preserve">which is called when we </w:t>
      </w:r>
      <w:r w:rsidRPr="00984303">
        <w:rPr>
          <w:b/>
        </w:rPr>
        <w:t>add a new contact</w:t>
      </w:r>
      <w:r w:rsidRPr="00984303">
        <w:t xml:space="preserve"> inside the database array </w:t>
      </w:r>
      <w:r w:rsidRPr="00984303">
        <w:rPr>
          <w:noProof/>
        </w:rPr>
        <w:t>(HTTP POST</w:t>
      </w:r>
      <w:r w:rsidRPr="00984303">
        <w:t>). Every route leads to a function from the controller:</w:t>
      </w:r>
      <w:r w:rsidRPr="00984303">
        <w:rPr>
          <w:noProof/>
          <w:lang w:eastAsia="bg-BG"/>
        </w:rPr>
        <w:t xml:space="preserve"> </w:t>
      </w:r>
    </w:p>
    <w:p w14:paraId="488A2906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2E6960A7" wp14:editId="1BADB6B2">
            <wp:extent cx="5783813" cy="1167848"/>
            <wp:effectExtent l="19050" t="19050" r="26670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6527" cy="117849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754ABD6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honebook Controller</w:t>
      </w:r>
    </w:p>
    <w:p w14:paraId="065116B9" w14:textId="5D4690F8" w:rsidR="00984303" w:rsidRPr="00984303" w:rsidRDefault="00B8116D" w:rsidP="00984303">
      <w:pPr>
        <w:rPr>
          <w:lang w:val="bg-BG"/>
        </w:rPr>
      </w:pPr>
      <w:r>
        <w:t>T</w:t>
      </w:r>
      <w:r w:rsidR="00984303" w:rsidRPr="00984303">
        <w:t xml:space="preserve">o </w:t>
      </w:r>
      <w:r w:rsidR="00984303" w:rsidRPr="00984303">
        <w:rPr>
          <w:b/>
        </w:rPr>
        <w:t>list</w:t>
      </w:r>
      <w:r w:rsidR="00984303" w:rsidRPr="00984303">
        <w:t xml:space="preserve"> and </w:t>
      </w:r>
      <w:r w:rsidR="00984303" w:rsidRPr="00984303">
        <w:rPr>
          <w:b/>
        </w:rPr>
        <w:t>add</w:t>
      </w:r>
      <w:r w:rsidR="00984303" w:rsidRPr="00984303">
        <w:t xml:space="preserve"> contacts we need a controller so go to </w:t>
      </w:r>
      <w:r w:rsidR="00984303" w:rsidRPr="00984303">
        <w:rPr>
          <w:b/>
        </w:rPr>
        <w:t>controllers/phonebook-controller.js</w:t>
      </w:r>
      <w:r w:rsidR="00984303" w:rsidRPr="00984303">
        <w:t>:</w:t>
      </w:r>
    </w:p>
    <w:p w14:paraId="6FE172EC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72467DD6" wp14:editId="15567D45">
            <wp:extent cx="3945890" cy="1589635"/>
            <wp:effectExtent l="19050" t="19050" r="1651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737"/>
                    <a:stretch/>
                  </pic:blipFill>
                  <pic:spPr bwMode="auto">
                    <a:xfrm>
                      <a:off x="0" y="0"/>
                      <a:ext cx="3978668" cy="16028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2BF05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Listing Contacts</w:t>
      </w:r>
    </w:p>
    <w:p w14:paraId="7F67033F" w14:textId="77777777" w:rsidR="00984303" w:rsidRPr="00984303" w:rsidRDefault="00984303" w:rsidP="00984303">
      <w:pPr>
        <w:rPr>
          <w:lang w:val="bg-BG"/>
        </w:rPr>
      </w:pPr>
      <w:r w:rsidRPr="00984303">
        <w:t xml:space="preserve">Then when we render the main page, we need to </w:t>
      </w:r>
      <w:r w:rsidRPr="00984303">
        <w:rPr>
          <w:b/>
        </w:rPr>
        <w:t>pass the stored contacts to the view</w:t>
      </w:r>
      <w:r w:rsidRPr="00984303">
        <w:t xml:space="preserve">, so we can see them. To do that, add the following code in the </w:t>
      </w:r>
      <w:r w:rsidRPr="00984303">
        <w:rPr>
          <w:rFonts w:ascii="Consolas" w:hAnsi="Consolas"/>
          <w:b/>
          <w:noProof/>
        </w:rPr>
        <w:t xml:space="preserve">index </w:t>
      </w:r>
      <w:r w:rsidRPr="00984303">
        <w:t>method:</w:t>
      </w:r>
    </w:p>
    <w:p w14:paraId="2DF47F53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321083BA" wp14:editId="3E9A513C">
            <wp:extent cx="3952854" cy="1212574"/>
            <wp:effectExtent l="19050" t="19050" r="10160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6185" cy="121973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7C55B50" w14:textId="76BBEFEC" w:rsidR="00984303" w:rsidRPr="00984303" w:rsidRDefault="00984303" w:rsidP="00984303">
      <w:pPr>
        <w:numPr>
          <w:ilvl w:val="0"/>
          <w:numId w:val="44"/>
        </w:numPr>
        <w:contextualSpacing/>
        <w:rPr>
          <w:lang w:val="bg-BG"/>
        </w:rPr>
      </w:pPr>
      <w:r w:rsidRPr="00984303">
        <w:t xml:space="preserve">We pass the contacts as an object that has a value for </w:t>
      </w:r>
      <w:r w:rsidRPr="00984303">
        <w:rPr>
          <w:rFonts w:ascii="Consolas" w:hAnsi="Consolas"/>
          <w:b/>
          <w:noProof/>
        </w:rPr>
        <w:t>"contacts"</w:t>
      </w:r>
      <w:r w:rsidRPr="00984303">
        <w:rPr>
          <w:noProof/>
        </w:rPr>
        <w:t xml:space="preserve"> </w:t>
      </w:r>
      <w:r w:rsidR="00B8116D">
        <w:rPr>
          <w:noProof/>
        </w:rPr>
        <w:t xml:space="preserve">in </w:t>
      </w:r>
      <w:r w:rsidRPr="00984303">
        <w:t>the phonebook we stored.</w:t>
      </w:r>
    </w:p>
    <w:p w14:paraId="094CBC78" w14:textId="77777777" w:rsidR="00984303" w:rsidRPr="00984303" w:rsidRDefault="00984303" w:rsidP="00984303">
      <w:pPr>
        <w:numPr>
          <w:ilvl w:val="0"/>
          <w:numId w:val="44"/>
        </w:numPr>
        <w:contextualSpacing/>
        <w:rPr>
          <w:lang w:val="bg-BG"/>
        </w:rPr>
      </w:pPr>
      <w:r w:rsidRPr="00984303">
        <w:t xml:space="preserve">We do that by using our </w:t>
      </w:r>
      <w:r w:rsidRPr="00984303">
        <w:rPr>
          <w:rFonts w:ascii="Consolas" w:hAnsi="Consolas"/>
          <w:b/>
          <w:noProof/>
        </w:rPr>
        <w:t>getPhonebook()</w:t>
      </w:r>
      <w:r w:rsidRPr="00984303">
        <w:rPr>
          <w:noProof/>
        </w:rPr>
        <w:t xml:space="preserve"> </w:t>
      </w:r>
      <w:r w:rsidRPr="00984303">
        <w:t>method we wrote earlier</w:t>
      </w:r>
    </w:p>
    <w:p w14:paraId="5FE7081B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 xml:space="preserve">Adding Contact </w:t>
      </w:r>
    </w:p>
    <w:p w14:paraId="3D2EDCB5" w14:textId="77777777" w:rsidR="00984303" w:rsidRPr="00984303" w:rsidRDefault="00984303" w:rsidP="00984303">
      <w:pPr>
        <w:rPr>
          <w:lang w:val="bg-BG"/>
        </w:rPr>
      </w:pPr>
      <w:r w:rsidRPr="00984303">
        <w:t xml:space="preserve">First, let us see what we need to do. Go to the </w:t>
      </w:r>
      <w:r w:rsidRPr="00984303">
        <w:rPr>
          <w:rFonts w:ascii="Consolas" w:hAnsi="Consolas"/>
          <w:b/>
          <w:noProof/>
        </w:rPr>
        <w:t>index.hbs</w:t>
      </w:r>
      <w:r w:rsidRPr="00984303">
        <w:rPr>
          <w:noProof/>
        </w:rPr>
        <w:t xml:space="preserve"> </w:t>
      </w:r>
      <w:r w:rsidRPr="00984303">
        <w:t>again and find the following lines of code:</w:t>
      </w:r>
    </w:p>
    <w:p w14:paraId="49D5F0FB" w14:textId="77777777" w:rsidR="00984303" w:rsidRPr="00984303" w:rsidRDefault="00984303" w:rsidP="00984303">
      <w:pPr>
        <w:rPr>
          <w:noProof/>
          <w:lang w:val="bg-BG" w:eastAsia="bg-BG"/>
        </w:rPr>
      </w:pPr>
    </w:p>
    <w:p w14:paraId="2F8AB63C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lastRenderedPageBreak/>
        <w:drawing>
          <wp:inline distT="0" distB="0" distL="0" distR="0" wp14:anchorId="412B3C65" wp14:editId="32B8C11D">
            <wp:extent cx="5217473" cy="3581119"/>
            <wp:effectExtent l="19050" t="19050" r="21590" b="19685"/>
            <wp:docPr id="56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9217" cy="358231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77DE898" w14:textId="77777777" w:rsidR="00984303" w:rsidRPr="00984303" w:rsidRDefault="00984303" w:rsidP="00984303">
      <w:pPr>
        <w:rPr>
          <w:lang w:val="bg-BG"/>
        </w:rPr>
      </w:pPr>
    </w:p>
    <w:p w14:paraId="34511664" w14:textId="77777777" w:rsidR="00984303" w:rsidRPr="00984303" w:rsidRDefault="00984303" w:rsidP="00984303">
      <w:pPr>
        <w:numPr>
          <w:ilvl w:val="0"/>
          <w:numId w:val="45"/>
        </w:numPr>
        <w:contextualSpacing/>
        <w:rPr>
          <w:lang w:val="bg-BG"/>
        </w:rPr>
      </w:pPr>
      <w:r w:rsidRPr="00984303">
        <w:t xml:space="preserve">Here we see, that when we </w:t>
      </w:r>
      <w:r w:rsidRPr="00984303">
        <w:rPr>
          <w:b/>
        </w:rPr>
        <w:t>press the submit button</w:t>
      </w:r>
      <w:r w:rsidRPr="00984303">
        <w:t xml:space="preserve">, we make a </w:t>
      </w:r>
      <w:r w:rsidRPr="00984303">
        <w:rPr>
          <w:b/>
          <w:noProof/>
        </w:rPr>
        <w:t>POST</w:t>
      </w:r>
      <w:r w:rsidRPr="00984303">
        <w:rPr>
          <w:noProof/>
        </w:rPr>
        <w:t xml:space="preserve"> </w:t>
      </w:r>
      <w:r w:rsidRPr="00984303">
        <w:t xml:space="preserve">request on </w:t>
      </w:r>
      <w:r w:rsidRPr="00984303">
        <w:rPr>
          <w:b/>
        </w:rPr>
        <w:t>route "/add"</w:t>
      </w:r>
      <w:r w:rsidRPr="00984303">
        <w:t>.</w:t>
      </w:r>
    </w:p>
    <w:p w14:paraId="25D4C7E1" w14:textId="77777777" w:rsidR="00984303" w:rsidRPr="00984303" w:rsidRDefault="00984303" w:rsidP="00984303">
      <w:pPr>
        <w:numPr>
          <w:ilvl w:val="0"/>
          <w:numId w:val="45"/>
        </w:numPr>
        <w:contextualSpacing/>
        <w:rPr>
          <w:lang w:val="bg-BG"/>
        </w:rPr>
      </w:pPr>
      <w:r w:rsidRPr="00984303">
        <w:t xml:space="preserve">The information that we submitted in this form will come as an </w:t>
      </w:r>
      <w:r w:rsidRPr="00984303">
        <w:rPr>
          <w:b/>
        </w:rPr>
        <w:t>object with properties name and number</w:t>
      </w:r>
      <w:r w:rsidRPr="00984303">
        <w:t xml:space="preserve"> </w:t>
      </w:r>
      <w:r w:rsidRPr="00984303">
        <w:rPr>
          <w:noProof/>
        </w:rPr>
        <w:t>(</w:t>
      </w:r>
      <w:r w:rsidRPr="00984303">
        <w:t xml:space="preserve">since those are the </w:t>
      </w:r>
      <w:r w:rsidRPr="00984303">
        <w:rPr>
          <w:b/>
        </w:rPr>
        <w:t>names of the input fields</w:t>
      </w:r>
      <w:r w:rsidRPr="00984303">
        <w:rPr>
          <w:noProof/>
        </w:rPr>
        <w:t>)</w:t>
      </w:r>
    </w:p>
    <w:p w14:paraId="6F04DC80" w14:textId="309E25CE" w:rsidR="00984303" w:rsidRPr="00984303" w:rsidRDefault="00984303" w:rsidP="00984303">
      <w:pPr>
        <w:numPr>
          <w:ilvl w:val="0"/>
          <w:numId w:val="45"/>
        </w:numPr>
        <w:contextualSpacing/>
        <w:rPr>
          <w:rFonts w:ascii="Consolas" w:hAnsi="Consolas"/>
          <w:b/>
          <w:lang w:val="bg-BG"/>
        </w:rPr>
      </w:pPr>
      <w:r w:rsidRPr="00984303">
        <w:t xml:space="preserve">This is only possible because we imported </w:t>
      </w:r>
      <w:r w:rsidRPr="00984303">
        <w:rPr>
          <w:rFonts w:ascii="Consolas" w:hAnsi="Consolas"/>
          <w:b/>
          <w:noProof/>
        </w:rPr>
        <w:t>"body-parser"</w:t>
      </w:r>
    </w:p>
    <w:p w14:paraId="288C0B92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rFonts w:cstheme="minorHAnsi"/>
        </w:rPr>
        <w:t xml:space="preserve">So let us now go to </w:t>
      </w:r>
      <w:r w:rsidRPr="00984303">
        <w:rPr>
          <w:rFonts w:cstheme="minorHAnsi"/>
          <w:b/>
        </w:rPr>
        <w:t>phonebook-controller.js</w:t>
      </w:r>
      <w:r w:rsidRPr="00984303">
        <w:rPr>
          <w:rFonts w:cstheme="minorHAnsi"/>
        </w:rPr>
        <w:t xml:space="preserve"> and add the final functionality, which goes in the </w:t>
      </w:r>
      <w:r w:rsidRPr="00984303">
        <w:rPr>
          <w:rFonts w:ascii="Consolas" w:hAnsi="Consolas" w:cstheme="minorHAnsi"/>
          <w:b/>
          <w:noProof/>
        </w:rPr>
        <w:t>app.post()</w:t>
      </w:r>
      <w:r w:rsidRPr="00984303">
        <w:rPr>
          <w:rFonts w:cstheme="minorHAnsi"/>
          <w:noProof/>
        </w:rPr>
        <w:t xml:space="preserve"> </w:t>
      </w:r>
      <w:r w:rsidRPr="00984303">
        <w:rPr>
          <w:rFonts w:cstheme="minorHAnsi"/>
        </w:rPr>
        <w:t>method:</w:t>
      </w:r>
    </w:p>
    <w:p w14:paraId="1FA49743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74D547E1" wp14:editId="3533747B">
            <wp:extent cx="3508842" cy="1351721"/>
            <wp:effectExtent l="19050" t="19050" r="15875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6065" cy="137376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84BBA2A" w14:textId="77777777" w:rsidR="00984303" w:rsidRPr="00984303" w:rsidRDefault="00984303" w:rsidP="00984303">
      <w:pPr>
        <w:numPr>
          <w:ilvl w:val="0"/>
          <w:numId w:val="47"/>
        </w:numPr>
        <w:contextualSpacing/>
        <w:rPr>
          <w:rFonts w:cstheme="minorHAnsi"/>
          <w:b/>
          <w:lang w:val="bg-BG"/>
        </w:rPr>
      </w:pPr>
      <w:r w:rsidRPr="00984303">
        <w:rPr>
          <w:rFonts w:cstheme="minorHAnsi"/>
        </w:rPr>
        <w:t xml:space="preserve">Don't forget to require the </w:t>
      </w:r>
      <w:r w:rsidRPr="00984303">
        <w:rPr>
          <w:rFonts w:cstheme="minorHAnsi"/>
          <w:b/>
        </w:rPr>
        <w:t>Contact class</w:t>
      </w:r>
      <w:r w:rsidRPr="00984303">
        <w:rPr>
          <w:rFonts w:cstheme="minorHAnsi"/>
        </w:rPr>
        <w:t xml:space="preserve"> from </w:t>
      </w:r>
      <w:r w:rsidRPr="00984303">
        <w:rPr>
          <w:rFonts w:cstheme="minorHAnsi"/>
          <w:b/>
        </w:rPr>
        <w:t>models/contact.js</w:t>
      </w:r>
    </w:p>
    <w:p w14:paraId="5C31820C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12086256" wp14:editId="66B133F0">
            <wp:extent cx="5068128" cy="366465"/>
            <wp:effectExtent l="19050" t="19050" r="18415" b="146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6809" cy="38589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256E750" w14:textId="77777777" w:rsidR="00984303" w:rsidRPr="00984303" w:rsidRDefault="00984303" w:rsidP="00984303">
      <w:pPr>
        <w:numPr>
          <w:ilvl w:val="0"/>
          <w:numId w:val="46"/>
        </w:numPr>
        <w:contextualSpacing/>
        <w:rPr>
          <w:rFonts w:cstheme="minorHAnsi"/>
          <w:lang w:val="bg-BG"/>
        </w:rPr>
      </w:pPr>
      <w:r w:rsidRPr="00984303">
        <w:rPr>
          <w:rFonts w:cstheme="minorHAnsi"/>
        </w:rPr>
        <w:t xml:space="preserve">By typing </w:t>
      </w:r>
      <w:r w:rsidRPr="00984303">
        <w:rPr>
          <w:rFonts w:ascii="Consolas" w:hAnsi="Consolas" w:cstheme="minorHAnsi"/>
          <w:b/>
          <w:noProof/>
        </w:rPr>
        <w:t>req.body</w:t>
      </w:r>
      <w:r w:rsidRPr="00984303">
        <w:rPr>
          <w:rFonts w:cstheme="minorHAnsi"/>
          <w:noProof/>
        </w:rPr>
        <w:t xml:space="preserve"> </w:t>
      </w:r>
      <w:r w:rsidRPr="00984303">
        <w:rPr>
          <w:rFonts w:cstheme="minorHAnsi"/>
        </w:rPr>
        <w:t xml:space="preserve">we get that object that we mentioned earlier </w:t>
      </w:r>
      <w:r w:rsidRPr="00984303">
        <w:rPr>
          <w:rFonts w:cstheme="minorHAnsi"/>
          <w:noProof/>
        </w:rPr>
        <w:t>(</w:t>
      </w:r>
      <w:r w:rsidRPr="00984303">
        <w:rPr>
          <w:rFonts w:cstheme="minorHAnsi"/>
        </w:rPr>
        <w:t>you can log that to the console if you want to see it</w:t>
      </w:r>
      <w:r w:rsidRPr="00984303">
        <w:rPr>
          <w:rFonts w:cstheme="minorHAnsi"/>
          <w:noProof/>
        </w:rPr>
        <w:t>)</w:t>
      </w:r>
    </w:p>
    <w:p w14:paraId="0AF4E9EB" w14:textId="7C0ECEF8" w:rsidR="00984303" w:rsidRPr="00984303" w:rsidRDefault="00984303" w:rsidP="00984303">
      <w:pPr>
        <w:numPr>
          <w:ilvl w:val="0"/>
          <w:numId w:val="46"/>
        </w:numPr>
        <w:contextualSpacing/>
        <w:rPr>
          <w:rFonts w:cstheme="minorHAnsi"/>
          <w:lang w:val="bg-BG"/>
        </w:rPr>
      </w:pPr>
      <w:r w:rsidRPr="00984303">
        <w:rPr>
          <w:rFonts w:cstheme="minorHAnsi"/>
        </w:rPr>
        <w:t xml:space="preserve">Then we just </w:t>
      </w:r>
      <w:r w:rsidRPr="00984303">
        <w:rPr>
          <w:rFonts w:cstheme="minorHAnsi"/>
          <w:b/>
        </w:rPr>
        <w:t xml:space="preserve">use </w:t>
      </w:r>
      <w:r w:rsidR="00B8116D">
        <w:rPr>
          <w:rFonts w:cstheme="minorHAnsi"/>
          <w:b/>
        </w:rPr>
        <w:t>the</w:t>
      </w:r>
      <w:r w:rsidRPr="00984303">
        <w:rPr>
          <w:rFonts w:cstheme="minorHAnsi"/>
          <w:b/>
        </w:rPr>
        <w:t xml:space="preserve"> function</w:t>
      </w:r>
      <w:r w:rsidRPr="00984303">
        <w:rPr>
          <w:rFonts w:cstheme="minorHAnsi"/>
        </w:rPr>
        <w:t xml:space="preserve"> we wrote to </w:t>
      </w:r>
      <w:r w:rsidRPr="00984303">
        <w:rPr>
          <w:rFonts w:cstheme="minorHAnsi"/>
          <w:b/>
        </w:rPr>
        <w:t>add that contact</w:t>
      </w:r>
      <w:r w:rsidRPr="00984303">
        <w:rPr>
          <w:rFonts w:cstheme="minorHAnsi"/>
        </w:rPr>
        <w:t xml:space="preserve"> and </w:t>
      </w:r>
      <w:r w:rsidRPr="00984303">
        <w:rPr>
          <w:rFonts w:cstheme="minorHAnsi"/>
          <w:b/>
        </w:rPr>
        <w:t>redirect to the index</w:t>
      </w:r>
      <w:r w:rsidRPr="00984303">
        <w:rPr>
          <w:rFonts w:cstheme="minorHAnsi"/>
        </w:rPr>
        <w:t xml:space="preserve"> page again</w:t>
      </w:r>
    </w:p>
    <w:p w14:paraId="70BE879A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Testing the Application</w:t>
      </w:r>
    </w:p>
    <w:p w14:paraId="586517BB" w14:textId="5F270371" w:rsidR="00984303" w:rsidRPr="00984303" w:rsidRDefault="00984303" w:rsidP="00984303">
      <w:pPr>
        <w:ind w:left="360"/>
        <w:rPr>
          <w:lang w:val="bg-BG"/>
        </w:rPr>
      </w:pPr>
      <w:r w:rsidRPr="00984303">
        <w:t>With that</w:t>
      </w:r>
      <w:r w:rsidR="00B8116D">
        <w:t>,</w:t>
      </w:r>
      <w:r w:rsidRPr="00984303">
        <w:t xml:space="preserve"> we finished our </w:t>
      </w:r>
      <w:r w:rsidRPr="00984303">
        <w:rPr>
          <w:b/>
          <w:noProof/>
        </w:rPr>
        <w:t xml:space="preserve">JavaScript </w:t>
      </w:r>
      <w:r w:rsidRPr="00984303">
        <w:rPr>
          <w:b/>
        </w:rPr>
        <w:t>Phonebook</w:t>
      </w:r>
      <w:r w:rsidRPr="00984303">
        <w:t xml:space="preserve">. Type </w:t>
      </w:r>
      <w:r w:rsidRPr="00984303">
        <w:rPr>
          <w:rFonts w:ascii="Consolas" w:hAnsi="Consolas"/>
          <w:b/>
          <w:noProof/>
        </w:rPr>
        <w:t>"node index.js"</w:t>
      </w:r>
      <w:r w:rsidRPr="00984303">
        <w:rPr>
          <w:noProof/>
        </w:rPr>
        <w:t xml:space="preserve"> </w:t>
      </w:r>
      <w:r w:rsidRPr="00984303">
        <w:t xml:space="preserve">in the terminal to start the server. Then go to </w:t>
      </w:r>
      <w:r w:rsidRPr="00984303">
        <w:rPr>
          <w:rFonts w:ascii="Consolas" w:hAnsi="Consolas"/>
          <w:b/>
          <w:noProof/>
        </w:rPr>
        <w:t>localhost:3000</w:t>
      </w:r>
      <w:r w:rsidRPr="00984303">
        <w:t xml:space="preserve">. Feel free to </w:t>
      </w:r>
      <w:r w:rsidRPr="00984303">
        <w:rPr>
          <w:b/>
        </w:rPr>
        <w:t>build on your project even further</w:t>
      </w:r>
      <w:r w:rsidRPr="00984303">
        <w:t xml:space="preserve">. </w:t>
      </w:r>
      <w:r w:rsidRPr="00984303">
        <w:rPr>
          <w:noProof/>
        </w:rPr>
        <w:sym w:font="Wingdings" w:char="F04A"/>
      </w:r>
    </w:p>
    <w:p w14:paraId="592EBD29" w14:textId="51658AA2" w:rsidR="00640502" w:rsidRPr="00984303" w:rsidRDefault="00640502" w:rsidP="00984303">
      <w:pPr>
        <w:rPr>
          <w:lang w:val="bg-BG"/>
        </w:rPr>
      </w:pPr>
    </w:p>
    <w:sectPr w:rsidR="00640502" w:rsidRPr="00984303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2905C" w14:textId="77777777" w:rsidR="00E06AA4" w:rsidRDefault="00E06AA4" w:rsidP="008068A2">
      <w:pPr>
        <w:spacing w:after="0" w:line="240" w:lineRule="auto"/>
      </w:pPr>
      <w:r>
        <w:separator/>
      </w:r>
    </w:p>
  </w:endnote>
  <w:endnote w:type="continuationSeparator" w:id="0">
    <w:p w14:paraId="0A7BFCCF" w14:textId="77777777" w:rsidR="00E06AA4" w:rsidRDefault="00E06A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6381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6381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FA81F" w14:textId="77777777" w:rsidR="00E06AA4" w:rsidRDefault="00E06AA4" w:rsidP="008068A2">
      <w:pPr>
        <w:spacing w:after="0" w:line="240" w:lineRule="auto"/>
      </w:pPr>
      <w:r>
        <w:separator/>
      </w:r>
    </w:p>
  </w:footnote>
  <w:footnote w:type="continuationSeparator" w:id="0">
    <w:p w14:paraId="63D02CE8" w14:textId="77777777" w:rsidR="00E06AA4" w:rsidRDefault="00E06A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21586"/>
    <w:multiLevelType w:val="hybridMultilevel"/>
    <w:tmpl w:val="FA8ED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A04EAF"/>
    <w:multiLevelType w:val="hybridMultilevel"/>
    <w:tmpl w:val="893EB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5C6297"/>
    <w:multiLevelType w:val="hybridMultilevel"/>
    <w:tmpl w:val="04F43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852A4B"/>
    <w:multiLevelType w:val="hybridMultilevel"/>
    <w:tmpl w:val="55A2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DF347A"/>
    <w:multiLevelType w:val="hybridMultilevel"/>
    <w:tmpl w:val="EE1AD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3145064">
    <w:abstractNumId w:val="0"/>
  </w:num>
  <w:num w:numId="2" w16cid:durableId="1908298993">
    <w:abstractNumId w:val="46"/>
  </w:num>
  <w:num w:numId="3" w16cid:durableId="1962110887">
    <w:abstractNumId w:val="11"/>
  </w:num>
  <w:num w:numId="4" w16cid:durableId="1914773161">
    <w:abstractNumId w:val="29"/>
  </w:num>
  <w:num w:numId="5" w16cid:durableId="1606693688">
    <w:abstractNumId w:val="30"/>
  </w:num>
  <w:num w:numId="6" w16cid:durableId="2102026353">
    <w:abstractNumId w:val="36"/>
  </w:num>
  <w:num w:numId="7" w16cid:durableId="806555257">
    <w:abstractNumId w:val="5"/>
  </w:num>
  <w:num w:numId="8" w16cid:durableId="176628094">
    <w:abstractNumId w:val="10"/>
  </w:num>
  <w:num w:numId="9" w16cid:durableId="1250508977">
    <w:abstractNumId w:val="27"/>
  </w:num>
  <w:num w:numId="10" w16cid:durableId="6648194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9528973">
    <w:abstractNumId w:val="6"/>
  </w:num>
  <w:num w:numId="12" w16cid:durableId="1547253639">
    <w:abstractNumId w:val="22"/>
  </w:num>
  <w:num w:numId="13" w16cid:durableId="507406879">
    <w:abstractNumId w:val="2"/>
  </w:num>
  <w:num w:numId="14" w16cid:durableId="1901137589">
    <w:abstractNumId w:val="34"/>
  </w:num>
  <w:num w:numId="15" w16cid:durableId="195434755">
    <w:abstractNumId w:val="12"/>
  </w:num>
  <w:num w:numId="16" w16cid:durableId="380329205">
    <w:abstractNumId w:val="41"/>
  </w:num>
  <w:num w:numId="17" w16cid:durableId="1547444451">
    <w:abstractNumId w:val="28"/>
  </w:num>
  <w:num w:numId="18" w16cid:durableId="1012103189">
    <w:abstractNumId w:val="45"/>
  </w:num>
  <w:num w:numId="19" w16cid:durableId="423379621">
    <w:abstractNumId w:val="37"/>
  </w:num>
  <w:num w:numId="20" w16cid:durableId="1968002655">
    <w:abstractNumId w:val="21"/>
  </w:num>
  <w:num w:numId="21" w16cid:durableId="938029670">
    <w:abstractNumId w:val="32"/>
  </w:num>
  <w:num w:numId="22" w16cid:durableId="1106001440">
    <w:abstractNumId w:val="14"/>
  </w:num>
  <w:num w:numId="23" w16cid:durableId="1374302778">
    <w:abstractNumId w:val="17"/>
  </w:num>
  <w:num w:numId="24" w16cid:durableId="1359818855">
    <w:abstractNumId w:val="3"/>
  </w:num>
  <w:num w:numId="25" w16cid:durableId="682362637">
    <w:abstractNumId w:val="9"/>
  </w:num>
  <w:num w:numId="26" w16cid:durableId="196508351">
    <w:abstractNumId w:val="19"/>
  </w:num>
  <w:num w:numId="27" w16cid:durableId="170147533">
    <w:abstractNumId w:val="39"/>
  </w:num>
  <w:num w:numId="28" w16cid:durableId="1840582306">
    <w:abstractNumId w:val="20"/>
  </w:num>
  <w:num w:numId="29" w16cid:durableId="85807640">
    <w:abstractNumId w:val="44"/>
  </w:num>
  <w:num w:numId="30" w16cid:durableId="1237475619">
    <w:abstractNumId w:val="23"/>
  </w:num>
  <w:num w:numId="31" w16cid:durableId="604196652">
    <w:abstractNumId w:val="13"/>
  </w:num>
  <w:num w:numId="32" w16cid:durableId="77138573">
    <w:abstractNumId w:val="38"/>
  </w:num>
  <w:num w:numId="33" w16cid:durableId="1471747862">
    <w:abstractNumId w:val="42"/>
  </w:num>
  <w:num w:numId="34" w16cid:durableId="459031468">
    <w:abstractNumId w:val="26"/>
  </w:num>
  <w:num w:numId="35" w16cid:durableId="321546220">
    <w:abstractNumId w:val="43"/>
  </w:num>
  <w:num w:numId="36" w16cid:durableId="1645039619">
    <w:abstractNumId w:val="8"/>
  </w:num>
  <w:num w:numId="37" w16cid:durableId="499732932">
    <w:abstractNumId w:val="25"/>
  </w:num>
  <w:num w:numId="38" w16cid:durableId="1676684520">
    <w:abstractNumId w:val="16"/>
  </w:num>
  <w:num w:numId="39" w16cid:durableId="54547824">
    <w:abstractNumId w:val="31"/>
  </w:num>
  <w:num w:numId="40" w16cid:durableId="398477452">
    <w:abstractNumId w:val="4"/>
  </w:num>
  <w:num w:numId="41" w16cid:durableId="2058695345">
    <w:abstractNumId w:val="1"/>
  </w:num>
  <w:num w:numId="42" w16cid:durableId="1638992609">
    <w:abstractNumId w:val="24"/>
  </w:num>
  <w:num w:numId="43" w16cid:durableId="1230387422">
    <w:abstractNumId w:val="33"/>
  </w:num>
  <w:num w:numId="44" w16cid:durableId="656349020">
    <w:abstractNumId w:val="40"/>
  </w:num>
  <w:num w:numId="45" w16cid:durableId="1581451470">
    <w:abstractNumId w:val="35"/>
  </w:num>
  <w:num w:numId="46" w16cid:durableId="1395079235">
    <w:abstractNumId w:val="18"/>
  </w:num>
  <w:num w:numId="47" w16cid:durableId="185002066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bcwNTE1NrYwNjRT0lEKTi0uzszPAykwrgUADFnM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2B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4D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30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116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AA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65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0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C9FAB-5155-4F3E-A944-181104B07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68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Basic Web</vt:lpstr>
      <vt:lpstr>SoftUni Document</vt:lpstr>
    </vt:vector>
  </TitlesOfParts>
  <Company>SoftUni – https://softuni.org</Company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Web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8</cp:revision>
  <cp:lastPrinted>2023-05-11T11:39:00Z</cp:lastPrinted>
  <dcterms:created xsi:type="dcterms:W3CDTF">2019-11-12T12:29:00Z</dcterms:created>
  <dcterms:modified xsi:type="dcterms:W3CDTF">2023-05-11T11:39:00Z</dcterms:modified>
  <cp:category>programming; education; software engineering; software development</cp:category>
</cp:coreProperties>
</file>